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B5F01BC" w:rsidR="004F1CD0" w:rsidRDefault="00E31880" w:rsidP="00E31880">
      <w:pPr>
        <w:jc w:val="center"/>
        <w:rPr>
          <w:b/>
          <w:bCs/>
          <w:sz w:val="36"/>
          <w:szCs w:val="36"/>
        </w:rPr>
      </w:pPr>
      <w:r w:rsidRPr="000172AA">
        <w:rPr>
          <w:b/>
          <w:bCs/>
          <w:sz w:val="36"/>
          <w:szCs w:val="36"/>
        </w:rPr>
        <w:t>RESIDENTIAL SUB-LEASE AGREEMENT</w:t>
      </w:r>
    </w:p>
    <w:p w14:paraId="46D25F17" w14:textId="50A4FDBD" w:rsidR="000172AA" w:rsidRPr="000172AA" w:rsidRDefault="000172AA" w:rsidP="00E31880">
      <w:pPr>
        <w:jc w:val="center"/>
        <w:rPr>
          <w:b/>
          <w:bCs/>
          <w:sz w:val="32"/>
          <w:szCs w:val="32"/>
        </w:rPr>
      </w:pPr>
      <w:r>
        <w:rPr>
          <w:b/>
          <w:bCs/>
          <w:sz w:val="32"/>
          <w:szCs w:val="32"/>
        </w:rPr>
        <w:t>(</w:t>
      </w:r>
      <w:r w:rsidR="00480963">
        <w:rPr>
          <w:b/>
          <w:bCs/>
          <w:sz w:val="32"/>
          <w:szCs w:val="32"/>
        </w:rPr>
        <w:t>Ohio</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7C37FB68" w:rsidR="00C543C7" w:rsidRDefault="00480963" w:rsidP="00E31880">
            <w:pPr>
              <w:rPr>
                <w:sz w:val="22"/>
                <w:szCs w:val="22"/>
              </w:rPr>
            </w:pPr>
            <w:r>
              <w:rPr>
                <w:sz w:val="22"/>
                <w:szCs w:val="22"/>
              </w:rPr>
              <w:t>Ohio</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D39B7F" w14:textId="77777777" w:rsidR="000C40C2" w:rsidRDefault="000C40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7329E03" w:rsidR="00F4034F" w:rsidRPr="000C40C2" w:rsidRDefault="00F4034F" w:rsidP="000C40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883448" w14:textId="77777777" w:rsidR="000C40C2" w:rsidRDefault="000C40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12EA8" w14:textId="77777777" w:rsidR="000C40C2" w:rsidRDefault="000C40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6B9301C" w:rsidR="00F4034F" w:rsidRPr="000C40C2" w:rsidRDefault="00F4034F" w:rsidP="000C40C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4E14B0" w14:textId="77777777" w:rsidR="000C40C2" w:rsidRDefault="000C40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68521357">
    <w:abstractNumId w:val="1"/>
  </w:num>
  <w:num w:numId="2" w16cid:durableId="7066859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C40C2"/>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80963"/>
    <w:rsid w:val="004F1CD0"/>
    <w:rsid w:val="004F5D47"/>
    <w:rsid w:val="0055399C"/>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09</Words>
  <Characters>10312</Characters>
  <DocSecurity>0</DocSecurity>
  <Lines>85</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09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